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5878F" w14:textId="77777777" w:rsidR="00A95BBC" w:rsidRDefault="00A95BBC" w:rsidP="00A95BBC">
      <w:pPr>
        <w:spacing w:after="0"/>
        <w:jc w:val="center"/>
        <w:rPr>
          <w:rFonts w:ascii="Garamond" w:hAnsi="Garamond"/>
          <w:b/>
          <w:sz w:val="32"/>
          <w:szCs w:val="32"/>
        </w:rPr>
      </w:pPr>
      <w:bookmarkStart w:id="0" w:name="_GoBack"/>
      <w:bookmarkEnd w:id="0"/>
      <w:r>
        <w:rPr>
          <w:rFonts w:ascii="Garamond" w:hAnsi="Garamond"/>
          <w:b/>
          <w:sz w:val="32"/>
          <w:szCs w:val="32"/>
        </w:rPr>
        <w:t xml:space="preserve">Vendor </w:t>
      </w:r>
      <w:r w:rsidRPr="00362C38">
        <w:rPr>
          <w:rFonts w:ascii="Garamond" w:hAnsi="Garamond"/>
          <w:b/>
          <w:sz w:val="32"/>
          <w:szCs w:val="32"/>
        </w:rPr>
        <w:t>Registration Form</w:t>
      </w:r>
    </w:p>
    <w:p w14:paraId="30BE1F64" w14:textId="77777777" w:rsidR="002A7596" w:rsidRPr="00A95BBC" w:rsidRDefault="002A7596" w:rsidP="00A95BBC">
      <w:pPr>
        <w:spacing w:after="0"/>
        <w:jc w:val="center"/>
        <w:rPr>
          <w:rFonts w:ascii="Garamond" w:hAnsi="Garamond"/>
          <w:b/>
          <w:sz w:val="32"/>
          <w:szCs w:val="32"/>
        </w:rPr>
      </w:pPr>
    </w:p>
    <w:p w14:paraId="08C6F9C7" w14:textId="77777777" w:rsidR="00450FA5" w:rsidRPr="00362C38" w:rsidRDefault="00A95BBC" w:rsidP="00A95BBC">
      <w:pPr>
        <w:rPr>
          <w:rFonts w:ascii="Garamond" w:hAnsi="Garamond"/>
          <w:b/>
          <w:sz w:val="36"/>
          <w:szCs w:val="36"/>
        </w:rPr>
      </w:pPr>
      <w:r w:rsidRPr="00A95BBC">
        <w:rPr>
          <w:rFonts w:ascii="Garamond" w:hAnsi="Garamond"/>
          <w:b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C127BCE" wp14:editId="1C2482F4">
                <wp:simplePos x="0" y="0"/>
                <wp:positionH relativeFrom="column">
                  <wp:posOffset>3086100</wp:posOffset>
                </wp:positionH>
                <wp:positionV relativeFrom="paragraph">
                  <wp:posOffset>217170</wp:posOffset>
                </wp:positionV>
                <wp:extent cx="3221990" cy="1136015"/>
                <wp:effectExtent l="0" t="0" r="29210" b="3238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1990" cy="1136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41DDAE" w14:textId="77777777" w:rsidR="00A95BBC" w:rsidRPr="00A95BBC" w:rsidRDefault="00705D9D" w:rsidP="00705D9D">
                            <w:pPr>
                              <w:spacing w:after="0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Wednesday January 30, 2019</w:t>
                            </w:r>
                          </w:p>
                          <w:p w14:paraId="33E21874" w14:textId="77777777" w:rsidR="00A95BBC" w:rsidRPr="00A95BBC" w:rsidRDefault="00705D9D" w:rsidP="00705D9D">
                            <w:pPr>
                              <w:spacing w:after="0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10am – 3</w:t>
                            </w:r>
                            <w:r w:rsidR="00A95BBC" w:rsidRPr="00A95BBC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pm</w:t>
                            </w:r>
                            <w:r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D9D">
                              <w:rPr>
                                <w:rFonts w:ascii="Garamond" w:hAnsi="Garamond"/>
                                <w:b/>
                                <w:szCs w:val="24"/>
                              </w:rPr>
                              <w:t>(please arrive early and stay for the entire event)</w:t>
                            </w:r>
                          </w:p>
                          <w:p w14:paraId="03D0F57C" w14:textId="3C7D083A" w:rsidR="00705D9D" w:rsidRDefault="00D51E8C" w:rsidP="00705D9D">
                            <w:pPr>
                              <w:spacing w:after="0" w:line="240" w:lineRule="auto"/>
                              <w:jc w:val="center"/>
                              <w:rPr>
                                <w:rFonts w:ascii="Garamond" w:hAnsi="Garamond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 w:cs="Arial"/>
                                <w:b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A95BBC" w:rsidRPr="00A95BBC">
                              <w:rPr>
                                <w:rFonts w:ascii="Garamond" w:hAnsi="Garamond" w:cs="Arial"/>
                                <w:b/>
                                <w:sz w:val="24"/>
                                <w:szCs w:val="24"/>
                              </w:rPr>
                              <w:t>Salvation Army</w:t>
                            </w:r>
                          </w:p>
                          <w:p w14:paraId="02664A47" w14:textId="77777777" w:rsidR="00A95BBC" w:rsidRDefault="00705D9D" w:rsidP="00705D9D">
                            <w:pPr>
                              <w:spacing w:after="0" w:line="240" w:lineRule="auto"/>
                              <w:jc w:val="center"/>
                              <w:rPr>
                                <w:rFonts w:ascii="Garamond" w:hAnsi="Garamond" w:cs="Arial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aramond" w:hAnsi="Garamond" w:cs="Arial"/>
                                <w:b/>
                                <w:sz w:val="24"/>
                                <w:szCs w:val="24"/>
                              </w:rPr>
                              <w:t>223 E Nora Ave</w:t>
                            </w:r>
                          </w:p>
                          <w:p w14:paraId="042657FF" w14:textId="77777777" w:rsidR="00A95BBC" w:rsidRDefault="00A95BBC" w:rsidP="00A95BBC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127B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3pt;margin-top:17.1pt;width:253.7pt;height:89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">
                <v:textbox>
                  <w:txbxContent>
                    <w:p w14:paraId="0241DDAE" w14:textId="77777777" w:rsidR="00A95BBC" w:rsidRPr="00A95BBC" w:rsidRDefault="00705D9D" w:rsidP="00705D9D">
                      <w:pPr>
                        <w:spacing w:after="0"/>
                        <w:jc w:val="center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Wednesday January 30, 2019</w:t>
                      </w:r>
                    </w:p>
                    <w:p w14:paraId="33E21874" w14:textId="77777777" w:rsidR="00A95BBC" w:rsidRPr="00A95BBC" w:rsidRDefault="00705D9D" w:rsidP="00705D9D">
                      <w:pPr>
                        <w:spacing w:after="0"/>
                        <w:jc w:val="center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10am – 3</w:t>
                      </w:r>
                      <w:r w:rsidR="00A95BBC" w:rsidRPr="00A95BBC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pm</w:t>
                      </w:r>
                      <w:r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705D9D">
                        <w:rPr>
                          <w:rFonts w:ascii="Garamond" w:hAnsi="Garamond"/>
                          <w:b/>
                          <w:szCs w:val="24"/>
                        </w:rPr>
                        <w:t>(please arrive early and stay for the entire event)</w:t>
                      </w:r>
                    </w:p>
                    <w:p w14:paraId="03D0F57C" w14:textId="3C7D083A" w:rsidR="00705D9D" w:rsidRDefault="00D51E8C" w:rsidP="00705D9D">
                      <w:pPr>
                        <w:spacing w:after="0" w:line="240" w:lineRule="auto"/>
                        <w:jc w:val="center"/>
                        <w:rPr>
                          <w:rFonts w:ascii="Garamond" w:hAnsi="Garamond" w:cs="Arial"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 w:cs="Arial"/>
                          <w:b/>
                          <w:sz w:val="24"/>
                          <w:szCs w:val="24"/>
                        </w:rPr>
                        <w:t xml:space="preserve">The </w:t>
                      </w:r>
                      <w:r w:rsidR="00A95BBC" w:rsidRPr="00A95BBC">
                        <w:rPr>
                          <w:rFonts w:ascii="Garamond" w:hAnsi="Garamond" w:cs="Arial"/>
                          <w:b/>
                          <w:sz w:val="24"/>
                          <w:szCs w:val="24"/>
                        </w:rPr>
                        <w:t>Salvation Army</w:t>
                      </w:r>
                    </w:p>
                    <w:p w14:paraId="02664A47" w14:textId="77777777" w:rsidR="00A95BBC" w:rsidRDefault="00705D9D" w:rsidP="00705D9D">
                      <w:pPr>
                        <w:spacing w:after="0" w:line="240" w:lineRule="auto"/>
                        <w:jc w:val="center"/>
                        <w:rPr>
                          <w:rFonts w:ascii="Garamond" w:hAnsi="Garamond" w:cs="Arial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Garamond" w:hAnsi="Garamond" w:cs="Arial"/>
                          <w:b/>
                          <w:sz w:val="24"/>
                          <w:szCs w:val="24"/>
                        </w:rPr>
                        <w:t>223 E Nora Ave</w:t>
                      </w:r>
                    </w:p>
                    <w:p w14:paraId="042657FF" w14:textId="77777777" w:rsidR="00A95BBC" w:rsidRDefault="00A95BBC" w:rsidP="00A95BBC">
                      <w:pPr>
                        <w:jc w:val="both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D5941" w:rsidRPr="007D5941">
        <w:rPr>
          <w:rFonts w:ascii="Garamond" w:hAnsi="Garamond"/>
          <w:b/>
          <w:noProof/>
          <w:sz w:val="36"/>
          <w:szCs w:val="36"/>
        </w:rPr>
        <w:drawing>
          <wp:inline distT="0" distB="0" distL="0" distR="0" wp14:anchorId="3FC07A85" wp14:editId="56291CC7">
            <wp:extent cx="2889250" cy="1314450"/>
            <wp:effectExtent l="0" t="0" r="6350" b="0"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2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7596" w:rsidRPr="002A7596">
        <w:rPr>
          <w:rFonts w:ascii="Garamond" w:hAnsi="Garamond"/>
          <w:sz w:val="32"/>
          <w:szCs w:val="36"/>
        </w:rPr>
        <w:t>*</w:t>
      </w:r>
    </w:p>
    <w:p w14:paraId="5468EE7B" w14:textId="77777777" w:rsidR="00A95BBC" w:rsidRPr="00705D9D" w:rsidRDefault="00450FA5" w:rsidP="00023D5D">
      <w:pPr>
        <w:spacing w:before="240"/>
        <w:jc w:val="both"/>
        <w:rPr>
          <w:rFonts w:ascii="Garamond" w:hAnsi="Garamond"/>
          <w:b/>
          <w:sz w:val="28"/>
          <w:szCs w:val="28"/>
        </w:rPr>
      </w:pPr>
      <w:r w:rsidRPr="00705D9D">
        <w:rPr>
          <w:rFonts w:ascii="Garamond" w:hAnsi="Garamond"/>
          <w:b/>
          <w:sz w:val="28"/>
          <w:szCs w:val="28"/>
        </w:rPr>
        <w:t>The deadline for registration i</w:t>
      </w:r>
      <w:r w:rsidR="00AF64FA" w:rsidRPr="00705D9D">
        <w:rPr>
          <w:rFonts w:ascii="Garamond" w:hAnsi="Garamond"/>
          <w:b/>
          <w:sz w:val="28"/>
          <w:szCs w:val="28"/>
        </w:rPr>
        <w:t xml:space="preserve">s </w:t>
      </w:r>
      <w:r w:rsidR="00705D9D" w:rsidRPr="00705D9D">
        <w:rPr>
          <w:rFonts w:ascii="Garamond" w:hAnsi="Garamond"/>
          <w:b/>
          <w:sz w:val="28"/>
          <w:szCs w:val="28"/>
        </w:rPr>
        <w:t>January 10</w:t>
      </w:r>
      <w:r w:rsidR="00AF64FA" w:rsidRPr="00705D9D">
        <w:rPr>
          <w:rFonts w:ascii="Garamond" w:hAnsi="Garamond"/>
          <w:b/>
          <w:sz w:val="28"/>
          <w:szCs w:val="28"/>
        </w:rPr>
        <w:t>, 2019.</w:t>
      </w:r>
    </w:p>
    <w:tbl>
      <w:tblPr>
        <w:tblW w:w="9720" w:type="dxa"/>
        <w:tblInd w:w="-10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690"/>
        <w:gridCol w:w="6030"/>
      </w:tblGrid>
      <w:tr w:rsidR="00450FA5" w:rsidRPr="00362C38" w14:paraId="4F9FA832" w14:textId="77777777" w:rsidTr="00AF64FA"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91BE72" w14:textId="77777777" w:rsidR="00450FA5" w:rsidRPr="00AF64FA" w:rsidRDefault="00450FA5" w:rsidP="00AF64FA">
            <w:pPr>
              <w:spacing w:after="0" w:line="240" w:lineRule="auto"/>
              <w:rPr>
                <w:rFonts w:ascii="Garamond" w:hAnsi="Garamond"/>
                <w:b/>
                <w:sz w:val="20"/>
                <w:szCs w:val="20"/>
              </w:rPr>
            </w:pPr>
            <w:r w:rsidRPr="00AF64FA">
              <w:rPr>
                <w:rFonts w:ascii="Garamond" w:hAnsi="Garamond"/>
                <w:b/>
                <w:sz w:val="20"/>
                <w:szCs w:val="20"/>
              </w:rPr>
              <w:t>Organization:</w:t>
            </w:r>
          </w:p>
        </w:tc>
        <w:tc>
          <w:tcPr>
            <w:tcW w:w="6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440C7B" w14:textId="77777777" w:rsidR="00450FA5" w:rsidRPr="00AF64FA" w:rsidRDefault="00450FA5" w:rsidP="00AF64FA">
            <w:pPr>
              <w:spacing w:after="0" w:line="240" w:lineRule="auto"/>
              <w:ind w:left="-14" w:firstLine="14"/>
              <w:rPr>
                <w:rFonts w:ascii="Garamond" w:hAnsi="Garamond"/>
                <w:sz w:val="24"/>
                <w:szCs w:val="24"/>
              </w:rPr>
            </w:pPr>
          </w:p>
        </w:tc>
      </w:tr>
      <w:tr w:rsidR="00450FA5" w:rsidRPr="00362C38" w14:paraId="20E17C28" w14:textId="77777777" w:rsidTr="00AF64FA"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045404" w14:textId="77777777" w:rsidR="00450FA5" w:rsidRPr="00AF64FA" w:rsidRDefault="00450FA5" w:rsidP="00AF64FA">
            <w:pPr>
              <w:spacing w:after="0" w:line="240" w:lineRule="auto"/>
              <w:rPr>
                <w:rFonts w:ascii="Garamond" w:hAnsi="Garamond"/>
                <w:b/>
                <w:sz w:val="20"/>
                <w:szCs w:val="20"/>
              </w:rPr>
            </w:pPr>
            <w:r w:rsidRPr="00AF64FA">
              <w:rPr>
                <w:rFonts w:ascii="Garamond" w:hAnsi="Garamond"/>
                <w:b/>
                <w:sz w:val="20"/>
                <w:szCs w:val="20"/>
              </w:rPr>
              <w:t>Contact Name and Title:</w:t>
            </w:r>
          </w:p>
        </w:tc>
        <w:tc>
          <w:tcPr>
            <w:tcW w:w="6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17ECBB" w14:textId="77777777" w:rsidR="00450FA5" w:rsidRPr="00AF64FA" w:rsidRDefault="00450FA5" w:rsidP="00AF64FA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50FA5" w:rsidRPr="00362C38" w14:paraId="78ADC0E6" w14:textId="77777777" w:rsidTr="00AF64FA"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64C32E" w14:textId="77777777" w:rsidR="00450FA5" w:rsidRPr="00AF64FA" w:rsidRDefault="00450FA5" w:rsidP="00AF64FA">
            <w:pPr>
              <w:spacing w:after="0" w:line="240" w:lineRule="auto"/>
              <w:rPr>
                <w:rFonts w:ascii="Garamond" w:hAnsi="Garamond"/>
                <w:b/>
                <w:sz w:val="20"/>
                <w:szCs w:val="20"/>
              </w:rPr>
            </w:pPr>
            <w:r w:rsidRPr="00AF64FA">
              <w:rPr>
                <w:rFonts w:ascii="Garamond" w:hAnsi="Garamond"/>
                <w:b/>
                <w:sz w:val="20"/>
                <w:szCs w:val="20"/>
              </w:rPr>
              <w:t>Phone:</w:t>
            </w:r>
          </w:p>
        </w:tc>
        <w:tc>
          <w:tcPr>
            <w:tcW w:w="6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A07B7B" w14:textId="77777777" w:rsidR="00450FA5" w:rsidRPr="00AF64FA" w:rsidRDefault="00450FA5" w:rsidP="00AF64FA">
            <w:pPr>
              <w:pStyle w:val="NormalWeb"/>
              <w:spacing w:before="0" w:beforeAutospacing="0" w:after="0" w:afterAutospacing="0"/>
              <w:rPr>
                <w:rFonts w:ascii="Garamond" w:hAnsi="Garamond" w:cstheme="minorBidi"/>
                <w:color w:val="auto"/>
              </w:rPr>
            </w:pPr>
          </w:p>
        </w:tc>
      </w:tr>
      <w:tr w:rsidR="00450FA5" w:rsidRPr="00362C38" w14:paraId="02183D46" w14:textId="77777777" w:rsidTr="00AF64FA"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CE1FA1" w14:textId="77777777" w:rsidR="00450FA5" w:rsidRPr="00AF64FA" w:rsidRDefault="00450FA5" w:rsidP="00AF64FA">
            <w:pPr>
              <w:spacing w:after="0" w:line="240" w:lineRule="auto"/>
              <w:rPr>
                <w:rFonts w:ascii="Garamond" w:hAnsi="Garamond"/>
                <w:b/>
                <w:sz w:val="20"/>
                <w:szCs w:val="20"/>
              </w:rPr>
            </w:pPr>
            <w:r w:rsidRPr="00AF64FA">
              <w:rPr>
                <w:rFonts w:ascii="Garamond" w:hAnsi="Garamond"/>
                <w:b/>
                <w:sz w:val="20"/>
                <w:szCs w:val="20"/>
              </w:rPr>
              <w:t>Email:</w:t>
            </w:r>
          </w:p>
        </w:tc>
        <w:tc>
          <w:tcPr>
            <w:tcW w:w="6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A048DE" w14:textId="77777777" w:rsidR="00450FA5" w:rsidRPr="00AF64FA" w:rsidRDefault="00450FA5" w:rsidP="00AF64FA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  <w:tr w:rsidR="00450FA5" w:rsidRPr="00362C38" w14:paraId="3714D22E" w14:textId="77777777" w:rsidTr="00705D9D">
        <w:trPr>
          <w:trHeight w:val="970"/>
        </w:trPr>
        <w:tc>
          <w:tcPr>
            <w:tcW w:w="3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F36AFC" w14:textId="77777777" w:rsidR="00450FA5" w:rsidRPr="00AF64FA" w:rsidRDefault="00C42CFF" w:rsidP="00AF64FA">
            <w:pPr>
              <w:spacing w:after="0" w:line="240" w:lineRule="auto"/>
              <w:rPr>
                <w:rFonts w:ascii="Garamond" w:hAnsi="Garamond"/>
                <w:b/>
                <w:sz w:val="20"/>
                <w:szCs w:val="20"/>
              </w:rPr>
            </w:pPr>
            <w:r w:rsidRPr="00AF64FA">
              <w:rPr>
                <w:rFonts w:ascii="Garamond" w:hAnsi="Garamond"/>
                <w:b/>
                <w:sz w:val="20"/>
                <w:szCs w:val="20"/>
              </w:rPr>
              <w:t>What</w:t>
            </w:r>
            <w:r w:rsidR="00450FA5" w:rsidRPr="00AF64FA">
              <w:rPr>
                <w:rFonts w:ascii="Garamond" w:hAnsi="Garamond"/>
                <w:b/>
                <w:sz w:val="20"/>
                <w:szCs w:val="20"/>
              </w:rPr>
              <w:t xml:space="preserve"> onsite services</w:t>
            </w:r>
            <w:r w:rsidRPr="00AF64FA">
              <w:rPr>
                <w:rFonts w:ascii="Garamond" w:hAnsi="Garamond"/>
                <w:b/>
                <w:sz w:val="20"/>
                <w:szCs w:val="20"/>
              </w:rPr>
              <w:t xml:space="preserve"> will be provided</w:t>
            </w:r>
            <w:r w:rsidR="00450FA5" w:rsidRPr="00AF64FA">
              <w:rPr>
                <w:rFonts w:ascii="Garamond" w:hAnsi="Garamond"/>
                <w:b/>
                <w:sz w:val="20"/>
                <w:szCs w:val="20"/>
              </w:rPr>
              <w:t>?</w:t>
            </w:r>
          </w:p>
        </w:tc>
        <w:tc>
          <w:tcPr>
            <w:tcW w:w="6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5C4D77" w14:textId="77777777" w:rsidR="00450FA5" w:rsidRPr="00AF64FA" w:rsidRDefault="00450FA5" w:rsidP="00AF64FA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34D0039B" w14:textId="77777777" w:rsidR="00C42CFF" w:rsidRPr="00705D9D" w:rsidRDefault="009524FB" w:rsidP="00362C38">
      <w:pPr>
        <w:spacing w:after="0"/>
        <w:rPr>
          <w:rFonts w:ascii="Garamond" w:hAnsi="Garamond"/>
          <w:b/>
          <w:i/>
          <w:sz w:val="24"/>
          <w:szCs w:val="24"/>
        </w:rPr>
      </w:pPr>
      <w:r w:rsidRPr="00362C38">
        <w:rPr>
          <w:rFonts w:ascii="Garamond" w:hAnsi="Garamond"/>
          <w:b/>
          <w:sz w:val="28"/>
          <w:szCs w:val="28"/>
        </w:rPr>
        <w:br/>
      </w:r>
    </w:p>
    <w:p w14:paraId="2B27236E" w14:textId="77777777" w:rsidR="00450FA5" w:rsidRPr="00362C38" w:rsidRDefault="00450FA5" w:rsidP="00362C38">
      <w:pPr>
        <w:spacing w:after="0"/>
        <w:rPr>
          <w:rFonts w:ascii="Garamond" w:hAnsi="Garamond"/>
          <w:b/>
          <w:sz w:val="28"/>
          <w:szCs w:val="28"/>
        </w:rPr>
      </w:pPr>
      <w:r w:rsidRPr="00362C38">
        <w:rPr>
          <w:rFonts w:ascii="Garamond" w:hAnsi="Garamond"/>
          <w:b/>
          <w:sz w:val="28"/>
          <w:szCs w:val="28"/>
        </w:rPr>
        <w:t>Category</w:t>
      </w:r>
      <w:r w:rsidR="00382566">
        <w:rPr>
          <w:rFonts w:ascii="Garamond" w:hAnsi="Garamond"/>
          <w:b/>
          <w:sz w:val="28"/>
          <w:szCs w:val="28"/>
        </w:rPr>
        <w:t xml:space="preserve"> of Service</w:t>
      </w:r>
      <w:r w:rsidRPr="00362C38">
        <w:rPr>
          <w:rFonts w:ascii="Garamond" w:hAnsi="Garamond"/>
          <w:b/>
          <w:sz w:val="28"/>
          <w:szCs w:val="28"/>
        </w:rPr>
        <w:t xml:space="preserve">: </w:t>
      </w:r>
    </w:p>
    <w:p w14:paraId="17870FCD" w14:textId="77777777" w:rsidR="009524FB" w:rsidRPr="00362C38" w:rsidRDefault="009524FB" w:rsidP="00450FA5">
      <w:pPr>
        <w:pStyle w:val="ListParagraph"/>
        <w:numPr>
          <w:ilvl w:val="0"/>
          <w:numId w:val="1"/>
        </w:numPr>
        <w:rPr>
          <w:rFonts w:ascii="Garamond" w:hAnsi="Garamond"/>
        </w:rPr>
        <w:sectPr w:rsidR="009524FB" w:rsidRPr="00362C38" w:rsidSect="00023D5D">
          <w:pgSz w:w="12240" w:h="15840"/>
          <w:pgMar w:top="450" w:right="1260" w:bottom="1440" w:left="1440" w:header="720" w:footer="720" w:gutter="0"/>
          <w:cols w:space="720"/>
          <w:docGrid w:linePitch="360"/>
        </w:sectPr>
      </w:pPr>
    </w:p>
    <w:p w14:paraId="3375E0F9" w14:textId="77777777" w:rsidR="003E3629" w:rsidRPr="00362C38" w:rsidRDefault="00450FA5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Benefits</w:t>
      </w:r>
    </w:p>
    <w:p w14:paraId="4C447E75" w14:textId="77777777" w:rsidR="00450FA5" w:rsidRPr="00362C38" w:rsidRDefault="00450FA5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Employment</w:t>
      </w:r>
    </w:p>
    <w:p w14:paraId="7AB42BB6" w14:textId="77777777" w:rsidR="00450FA5" w:rsidRPr="00362C38" w:rsidRDefault="00450FA5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Veterans</w:t>
      </w:r>
    </w:p>
    <w:p w14:paraId="6CFDE3D2" w14:textId="77777777" w:rsidR="00450FA5" w:rsidRPr="00362C38" w:rsidRDefault="00450FA5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Housing</w:t>
      </w:r>
    </w:p>
    <w:p w14:paraId="6319CF1F" w14:textId="77777777" w:rsidR="00450FA5" w:rsidRPr="00362C38" w:rsidRDefault="00450FA5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Education</w:t>
      </w:r>
    </w:p>
    <w:p w14:paraId="702BBE63" w14:textId="77777777" w:rsidR="00450FA5" w:rsidRPr="00362C38" w:rsidRDefault="00450FA5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Health</w:t>
      </w:r>
    </w:p>
    <w:p w14:paraId="5933CBE8" w14:textId="77777777" w:rsidR="00450FA5" w:rsidRPr="00362C38" w:rsidRDefault="00450FA5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Youth Services</w:t>
      </w:r>
    </w:p>
    <w:p w14:paraId="33226B82" w14:textId="77777777" w:rsidR="00450FA5" w:rsidRPr="00362C38" w:rsidRDefault="00450FA5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Mental Health</w:t>
      </w:r>
    </w:p>
    <w:p w14:paraId="4A83271A" w14:textId="77777777" w:rsidR="00450FA5" w:rsidRPr="00362C38" w:rsidRDefault="00450FA5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Legal</w:t>
      </w:r>
    </w:p>
    <w:p w14:paraId="247FF839" w14:textId="77777777" w:rsidR="00450FA5" w:rsidRPr="00362C38" w:rsidRDefault="00450FA5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Other</w:t>
      </w:r>
      <w:r w:rsidR="00362C38">
        <w:rPr>
          <w:rFonts w:ascii="Garamond" w:hAnsi="Garamond"/>
        </w:rPr>
        <w:t xml:space="preserve">: </w:t>
      </w:r>
    </w:p>
    <w:p w14:paraId="5C626C23" w14:textId="77777777" w:rsidR="009524FB" w:rsidRPr="00362C38" w:rsidRDefault="009524FB" w:rsidP="00450FA5">
      <w:pPr>
        <w:rPr>
          <w:rFonts w:ascii="Garamond" w:hAnsi="Garamond"/>
        </w:rPr>
        <w:sectPr w:rsidR="009524FB" w:rsidRPr="00362C38" w:rsidSect="009524FB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46DB54DA" w14:textId="77777777" w:rsidR="002A7596" w:rsidRDefault="002A7596" w:rsidP="00A33E5E">
      <w:pPr>
        <w:spacing w:before="240" w:after="0"/>
        <w:rPr>
          <w:rFonts w:ascii="Garamond" w:hAnsi="Garamond"/>
          <w:b/>
          <w:sz w:val="28"/>
          <w:szCs w:val="28"/>
        </w:rPr>
      </w:pPr>
    </w:p>
    <w:p w14:paraId="67531CBD" w14:textId="77777777" w:rsidR="00450FA5" w:rsidRPr="00362C38" w:rsidRDefault="009524FB" w:rsidP="00A33E5E">
      <w:pPr>
        <w:spacing w:before="240" w:after="0"/>
        <w:rPr>
          <w:rFonts w:ascii="Garamond" w:hAnsi="Garamond"/>
          <w:b/>
          <w:sz w:val="28"/>
          <w:szCs w:val="28"/>
        </w:rPr>
      </w:pPr>
      <w:r w:rsidRPr="00362C38">
        <w:rPr>
          <w:rFonts w:ascii="Garamond" w:hAnsi="Garamond"/>
          <w:b/>
          <w:sz w:val="28"/>
          <w:szCs w:val="28"/>
        </w:rPr>
        <w:t>Special Requirements</w:t>
      </w:r>
    </w:p>
    <w:p w14:paraId="7A826DED" w14:textId="77777777" w:rsidR="009524FB" w:rsidRPr="00362C38" w:rsidRDefault="009524FB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  <w:sectPr w:rsidR="009524FB" w:rsidRPr="00362C38" w:rsidSect="009524F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C0132E" w14:textId="77777777" w:rsidR="009524FB" w:rsidRPr="00362C38" w:rsidRDefault="009524FB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Electricity</w:t>
      </w:r>
    </w:p>
    <w:p w14:paraId="7BACD61A" w14:textId="77777777" w:rsidR="009524FB" w:rsidRPr="00362C38" w:rsidRDefault="009524FB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Wi-Fi</w:t>
      </w:r>
    </w:p>
    <w:p w14:paraId="309E902B" w14:textId="77777777" w:rsidR="009524FB" w:rsidRPr="00362C38" w:rsidRDefault="009524FB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Additional Table</w:t>
      </w:r>
    </w:p>
    <w:p w14:paraId="4E0D8AAD" w14:textId="77777777" w:rsidR="009524FB" w:rsidRPr="00362C38" w:rsidRDefault="009524FB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Additional Chairs</w:t>
      </w:r>
    </w:p>
    <w:p w14:paraId="788DEC81" w14:textId="77777777" w:rsidR="009524FB" w:rsidRPr="00362C38" w:rsidRDefault="009524FB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Privacy</w:t>
      </w:r>
    </w:p>
    <w:p w14:paraId="77B71303" w14:textId="77777777" w:rsidR="009524FB" w:rsidRPr="00362C38" w:rsidRDefault="009524FB" w:rsidP="009524FB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362C38">
        <w:rPr>
          <w:rFonts w:ascii="Garamond" w:hAnsi="Garamond"/>
        </w:rPr>
        <w:t>Other</w:t>
      </w:r>
      <w:r w:rsidR="00362C38">
        <w:rPr>
          <w:rFonts w:ascii="Garamond" w:hAnsi="Garamond"/>
        </w:rPr>
        <w:t xml:space="preserve">: </w:t>
      </w:r>
    </w:p>
    <w:p w14:paraId="4561478F" w14:textId="77777777" w:rsidR="009524FB" w:rsidRPr="00362C38" w:rsidRDefault="009524FB" w:rsidP="009524FB">
      <w:pPr>
        <w:pStyle w:val="ListParagraph"/>
        <w:ind w:left="1080"/>
        <w:rPr>
          <w:rFonts w:ascii="Garamond" w:hAnsi="Garamond"/>
        </w:rPr>
        <w:sectPr w:rsidR="009524FB" w:rsidRPr="00362C38" w:rsidSect="009524FB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40032153" w14:textId="77777777" w:rsidR="00450FA5" w:rsidRPr="00362C38" w:rsidRDefault="00450FA5" w:rsidP="009524FB">
      <w:pPr>
        <w:pStyle w:val="ListParagraph"/>
        <w:ind w:left="1080"/>
        <w:rPr>
          <w:rFonts w:ascii="Garamond" w:hAnsi="Garamond"/>
        </w:rPr>
      </w:pPr>
    </w:p>
    <w:p w14:paraId="532247F7" w14:textId="77777777" w:rsidR="00C42CFF" w:rsidRDefault="00362C38" w:rsidP="00C42CFF">
      <w:pPr>
        <w:rPr>
          <w:rFonts w:ascii="Garamond" w:hAnsi="Garamond"/>
          <w:sz w:val="24"/>
          <w:szCs w:val="24"/>
        </w:rPr>
      </w:pPr>
      <w:r w:rsidRPr="00362C38">
        <w:rPr>
          <w:rFonts w:ascii="Garamond" w:hAnsi="Garamond"/>
          <w:sz w:val="24"/>
          <w:szCs w:val="24"/>
        </w:rPr>
        <w:t>Each Vendor will have one table and two chairs.  Wi-Fi is available, but you are strongly encouraged to bring your own hotspot and extension cord.</w:t>
      </w:r>
      <w:r w:rsidR="00A95BBC">
        <w:rPr>
          <w:rFonts w:ascii="Garamond" w:hAnsi="Garamond"/>
          <w:sz w:val="24"/>
          <w:szCs w:val="24"/>
        </w:rPr>
        <w:t xml:space="preserve"> </w:t>
      </w:r>
    </w:p>
    <w:p w14:paraId="652FAE43" w14:textId="77777777" w:rsidR="00362C38" w:rsidRDefault="002A7596" w:rsidP="002A7596">
      <w:pPr>
        <w:jc w:val="center"/>
        <w:rPr>
          <w:rFonts w:ascii="Garamond" w:hAnsi="Garamond"/>
        </w:rPr>
      </w:pPr>
      <w:r>
        <w:rPr>
          <w:rFonts w:ascii="Garamond" w:hAnsi="Garamond"/>
        </w:rPr>
        <w:t xml:space="preserve">Send completed registration to </w:t>
      </w:r>
      <w:r w:rsidR="00705D9D">
        <w:rPr>
          <w:rFonts w:ascii="Garamond" w:hAnsi="Garamond"/>
        </w:rPr>
        <w:t xml:space="preserve">Spokane Homeless Connect Vendor Committee </w:t>
      </w:r>
      <w:hyperlink r:id="rId6" w:history="1">
        <w:r w:rsidR="00705D9D" w:rsidRPr="00AE46B7">
          <w:rPr>
            <w:rStyle w:val="Hyperlink"/>
            <w:rFonts w:ascii="Garamond" w:hAnsi="Garamond"/>
          </w:rPr>
          <w:t>spokhomelessconnectvendors19@gmail.com</w:t>
        </w:r>
      </w:hyperlink>
      <w:r w:rsidR="00705D9D">
        <w:rPr>
          <w:rFonts w:ascii="Garamond" w:hAnsi="Garamond"/>
        </w:rPr>
        <w:t xml:space="preserve"> </w:t>
      </w:r>
    </w:p>
    <w:p w14:paraId="713D30E1" w14:textId="77777777" w:rsidR="00705D9D" w:rsidRDefault="00705D9D" w:rsidP="00C42CFF">
      <w:pPr>
        <w:rPr>
          <w:rFonts w:ascii="Garamond" w:hAnsi="Garamond"/>
        </w:rPr>
      </w:pPr>
    </w:p>
    <w:p w14:paraId="53892132" w14:textId="77777777" w:rsidR="00705D9D" w:rsidRDefault="00705D9D" w:rsidP="00C42CFF">
      <w:pPr>
        <w:rPr>
          <w:rFonts w:ascii="Garamond" w:hAnsi="Garamond"/>
        </w:rPr>
      </w:pPr>
    </w:p>
    <w:p w14:paraId="4ECB65F0" w14:textId="77777777" w:rsidR="00705D9D" w:rsidRPr="00362C38" w:rsidRDefault="002A7596" w:rsidP="00C42CFF">
      <w:pPr>
        <w:rPr>
          <w:rFonts w:ascii="Garamond" w:hAnsi="Garamond"/>
        </w:rPr>
      </w:pPr>
      <w:r>
        <w:rPr>
          <w:rFonts w:ascii="Garamond" w:hAnsi="Garamond"/>
          <w:b/>
          <w:i/>
          <w:sz w:val="24"/>
          <w:szCs w:val="24"/>
        </w:rPr>
        <w:t>*</w:t>
      </w:r>
      <w:r w:rsidR="00705D9D" w:rsidRPr="00705D9D">
        <w:rPr>
          <w:rFonts w:ascii="Garamond" w:hAnsi="Garamond"/>
          <w:b/>
          <w:i/>
          <w:sz w:val="24"/>
          <w:szCs w:val="24"/>
        </w:rPr>
        <w:t xml:space="preserve">Suggested donation of $10 per table </w:t>
      </w:r>
    </w:p>
    <w:sectPr w:rsidR="00705D9D" w:rsidRPr="00362C38" w:rsidSect="00023D5D">
      <w:type w:val="continuous"/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DF1C3D"/>
    <w:multiLevelType w:val="hybridMultilevel"/>
    <w:tmpl w:val="777095F0"/>
    <w:lvl w:ilvl="0" w:tplc="B2AE38A4">
      <w:start w:val="2018"/>
      <w:numFmt w:val="bullet"/>
      <w:lvlText w:val=""/>
      <w:lvlJc w:val="left"/>
      <w:pPr>
        <w:ind w:left="1080" w:hanging="360"/>
      </w:pPr>
      <w:rPr>
        <w:rFonts w:ascii="Symbol" w:eastAsiaTheme="minorHAnsi" w:hAnsi="Symbol" w:cstheme="minorBidi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Mje3NLcwNzQzNzdT0lEKTi0uzszPAykwqgUAYHZmaywAAAA="/>
  </w:docVars>
  <w:rsids>
    <w:rsidRoot w:val="00450FA5"/>
    <w:rsid w:val="00023D5D"/>
    <w:rsid w:val="00082A23"/>
    <w:rsid w:val="0012602A"/>
    <w:rsid w:val="00284F20"/>
    <w:rsid w:val="002A7596"/>
    <w:rsid w:val="00362C38"/>
    <w:rsid w:val="00382566"/>
    <w:rsid w:val="003E3629"/>
    <w:rsid w:val="00450FA5"/>
    <w:rsid w:val="005E4C6A"/>
    <w:rsid w:val="00687214"/>
    <w:rsid w:val="00705D9D"/>
    <w:rsid w:val="007867B2"/>
    <w:rsid w:val="007D5941"/>
    <w:rsid w:val="007F570D"/>
    <w:rsid w:val="00921E5A"/>
    <w:rsid w:val="009524FB"/>
    <w:rsid w:val="00A33E5E"/>
    <w:rsid w:val="00A95BBC"/>
    <w:rsid w:val="00AF64FA"/>
    <w:rsid w:val="00C42CFF"/>
    <w:rsid w:val="00C60438"/>
    <w:rsid w:val="00CF05EA"/>
    <w:rsid w:val="00D51E8C"/>
    <w:rsid w:val="00DB5672"/>
    <w:rsid w:val="00DC2B64"/>
    <w:rsid w:val="00F56AE7"/>
    <w:rsid w:val="00F7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7EC620"/>
  <w15:docId w15:val="{3DA4B31B-47AF-43C0-BC1A-8268E044A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0F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FA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2C3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2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21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84F20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284F20"/>
    <w:rPr>
      <w:b/>
      <w:bCs/>
    </w:rPr>
  </w:style>
  <w:style w:type="character" w:styleId="Emphasis">
    <w:name w:val="Emphasis"/>
    <w:basedOn w:val="DefaultParagraphFont"/>
    <w:uiPriority w:val="20"/>
    <w:qFormat/>
    <w:rsid w:val="00284F2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pokhomelessconnectvendors19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okane County Library District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leen Luppert</dc:creator>
  <cp:keywords/>
  <dc:description/>
  <cp:lastModifiedBy>Maurice Smith</cp:lastModifiedBy>
  <cp:revision>3</cp:revision>
  <cp:lastPrinted>2018-12-19T21:18:00Z</cp:lastPrinted>
  <dcterms:created xsi:type="dcterms:W3CDTF">2018-12-19T21:19:00Z</dcterms:created>
  <dcterms:modified xsi:type="dcterms:W3CDTF">2019-01-04T17:43:00Z</dcterms:modified>
</cp:coreProperties>
</file>